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w:t>
      </w:r>
      <w:r>
        <w:t xml:space="preserve"> </w:t>
      </w:r>
      <m:oMath>
        <m:r>
          <m:t>N</m:t>
        </m:r>
        <m:r>
          <m:t>S</m:t>
        </m:r>
        <m:r>
          <m:t>E</m:t>
        </m:r>
      </m:oMath>
      <w:r>
        <w:t xml:space="preserve"> </w:t>
      </w:r>
      <w:r>
        <w:t xml:space="preserve">values, if appropriate. The</w:t>
      </w:r>
      <w:r>
        <w:t xml:space="preserve"> </w:t>
      </w:r>
      <m:oMath>
        <m:r>
          <m:t>N</m:t>
        </m:r>
        <m:r>
          <m:t>S</m:t>
        </m:r>
        <m:r>
          <m:t>E</m:t>
        </m:r>
      </m:oMath>
      <w:r>
        <w:t xml:space="preserve"> </w:t>
      </w:r>
      <w:r>
        <w:t xml:space="preserve">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priorcomp">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5"/>
    <w:bookmarkStart w:id="36"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6</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4581162" cy="5497394"/>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4581162"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d caption.</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6500812"/>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and seven day (c, d) optimization periods are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6686550"/>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7a830c6-6940-4bf5-a6f5-c88a0a1c2507"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a830c6-6940-4bf5-a6f5-c88a0a1c2507"/>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a6533ec-0680-4838-856c-de9b91b1c3f9"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6533ec-0680-4838-856c-de9b91b1c3f9"/>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22T21:13:27Z</dcterms:created>
  <dcterms:modified xsi:type="dcterms:W3CDTF">2023-03-22T21: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